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7147" w:rsidRDefault="00DF07AB">
      <w:r>
        <w:rPr>
          <w:noProof/>
        </w:rPr>
        <w:drawing>
          <wp:inline distT="0" distB="0" distL="0" distR="0" wp14:anchorId="19FF81F5" wp14:editId="6B6C3B74">
            <wp:extent cx="5943600" cy="3189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371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yNzQztTAysTQyNTdU0lEKTi0uzszPAykwrAUA1o1eCSwAAAA="/>
  </w:docVars>
  <w:rsids>
    <w:rsidRoot w:val="00DF07AB"/>
    <w:rsid w:val="003139B7"/>
    <w:rsid w:val="00937147"/>
    <w:rsid w:val="00DF0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1D0025-03D5-4600-AD67-898C857B1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askar Rathnam</dc:creator>
  <cp:keywords/>
  <dc:description/>
  <cp:lastModifiedBy>Gavaskar Rathnam</cp:lastModifiedBy>
  <cp:revision>2</cp:revision>
  <dcterms:created xsi:type="dcterms:W3CDTF">2019-05-25T15:27:00Z</dcterms:created>
  <dcterms:modified xsi:type="dcterms:W3CDTF">2019-05-25T17:01:00Z</dcterms:modified>
</cp:coreProperties>
</file>